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6088" w:rsidRPr="00DB393D" w:rsidRDefault="00B66088" w:rsidP="00B66088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Cambria" w:hAnsi="Cambria"/>
        </w:rPr>
        <w:t>Safety Awareness</w:t>
      </w:r>
    </w:p>
    <w:p w:rsidR="00B66088" w:rsidRDefault="00B66088" w:rsidP="00B66088">
      <w:pPr>
        <w:rPr>
          <w:rStyle w:val="Emphasis"/>
          <w:rFonts w:ascii="Cambria" w:hAnsi="Cambria"/>
          <w:b/>
          <w:color w:val="5B9BD5"/>
          <w:sz w:val="24"/>
        </w:rPr>
      </w:pPr>
      <w:r>
        <w:rPr>
          <w:rStyle w:val="Emphasis"/>
          <w:rFonts w:ascii="Cambria" w:hAnsi="Cambria"/>
          <w:b/>
          <w:color w:val="5B9BD5"/>
          <w:sz w:val="24"/>
        </w:rPr>
        <w:t xml:space="preserve">Identify the primary Safety concerns.  </w:t>
      </w:r>
    </w:p>
    <w:p w:rsidR="00B66088" w:rsidRPr="0053319E" w:rsidRDefault="00B66088" w:rsidP="00B66088">
      <w:pPr>
        <w:rPr>
          <w:color w:val="5B9BD5"/>
          <w:sz w:val="2"/>
        </w:rPr>
      </w:pP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700"/>
        <w:gridCol w:w="4230"/>
      </w:tblGrid>
      <w:tr w:rsidR="00B66088" w:rsidRPr="00677BF8" w:rsidTr="002D4DC3">
        <w:tc>
          <w:tcPr>
            <w:tcW w:w="3060" w:type="dxa"/>
            <w:shd w:val="clear" w:color="auto" w:fill="F2F2F2"/>
          </w:tcPr>
          <w:p w:rsidR="00B66088" w:rsidRPr="0053319E" w:rsidRDefault="00B66088" w:rsidP="002D4DC3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:rsidR="00B66088" w:rsidRPr="009E5D80" w:rsidRDefault="00B66088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Safety Hazard</w:t>
            </w:r>
          </w:p>
        </w:tc>
        <w:tc>
          <w:tcPr>
            <w:tcW w:w="2700" w:type="dxa"/>
            <w:shd w:val="clear" w:color="auto" w:fill="F2F2F2"/>
          </w:tcPr>
          <w:p w:rsidR="00B66088" w:rsidRPr="0053319E" w:rsidRDefault="00B66088" w:rsidP="002D4DC3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:rsidR="00B66088" w:rsidRPr="009E5D80" w:rsidRDefault="00B66088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Job/Location</w:t>
            </w:r>
          </w:p>
        </w:tc>
        <w:tc>
          <w:tcPr>
            <w:tcW w:w="4230" w:type="dxa"/>
            <w:shd w:val="clear" w:color="auto" w:fill="F2F2F2"/>
          </w:tcPr>
          <w:p w:rsidR="00B66088" w:rsidRPr="0053319E" w:rsidRDefault="00B66088" w:rsidP="002D4DC3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:rsidR="00B66088" w:rsidRPr="009E5D80" w:rsidRDefault="00B66088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Comments</w:t>
            </w: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tr w:rsidR="00B66088" w:rsidRPr="00677BF8" w:rsidTr="002D4DC3">
        <w:tc>
          <w:tcPr>
            <w:tcW w:w="306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  <w:bookmarkStart w:id="0" w:name="_GoBack" w:colFirst="2" w:colLast="2"/>
          </w:p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:rsidR="00B66088" w:rsidRPr="00677BF8" w:rsidRDefault="00B66088" w:rsidP="002D4DC3">
            <w:pPr>
              <w:rPr>
                <w:rFonts w:ascii="Arial" w:hAnsi="Arial" w:cs="Arial"/>
              </w:rPr>
            </w:pPr>
          </w:p>
        </w:tc>
      </w:tr>
      <w:bookmarkEnd w:id="0"/>
    </w:tbl>
    <w:p w:rsidR="00272C0C" w:rsidRDefault="00272C0C" w:rsidP="00B66088"/>
    <w:sectPr w:rsidR="00272C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BE6" w:rsidRDefault="008F0BE6" w:rsidP="008F0BE6">
      <w:pPr>
        <w:spacing w:after="0" w:line="240" w:lineRule="auto"/>
      </w:pPr>
      <w:r>
        <w:separator/>
      </w:r>
    </w:p>
  </w:endnote>
  <w:endnote w:type="continuationSeparator" w:id="0">
    <w:p w:rsidR="008F0BE6" w:rsidRDefault="008F0BE6" w:rsidP="008F0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BE6" w:rsidRDefault="008F0B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BE6" w:rsidRDefault="008F0BE6" w:rsidP="008F0BE6">
    <w:pPr>
      <w:pStyle w:val="Footer"/>
      <w:jc w:val="center"/>
    </w:pPr>
    <w:r>
      <w:t>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BE6" w:rsidRDefault="008F0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BE6" w:rsidRDefault="008F0BE6" w:rsidP="008F0BE6">
      <w:pPr>
        <w:spacing w:after="0" w:line="240" w:lineRule="auto"/>
      </w:pPr>
      <w:r>
        <w:separator/>
      </w:r>
    </w:p>
  </w:footnote>
  <w:footnote w:type="continuationSeparator" w:id="0">
    <w:p w:rsidR="008F0BE6" w:rsidRDefault="008F0BE6" w:rsidP="008F0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BE6" w:rsidRDefault="008F0B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BE6" w:rsidRDefault="008F0B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BE6" w:rsidRDefault="008F0B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744249"/>
    <w:multiLevelType w:val="hybridMultilevel"/>
    <w:tmpl w:val="FCD4F286"/>
    <w:lvl w:ilvl="0" w:tplc="3286A2FA">
      <w:start w:val="4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M1s7Q0MLS0MDFR0lEKTi0uzszPAykwqgUA48H3fCwAAAA="/>
  </w:docVars>
  <w:rsids>
    <w:rsidRoot w:val="00B66088"/>
    <w:rsid w:val="00272C0C"/>
    <w:rsid w:val="008F0BE6"/>
    <w:rsid w:val="00B66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62B0F"/>
  <w15:chartTrackingRefBased/>
  <w15:docId w15:val="{7A11D679-C5CA-46A7-B87D-473401C68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088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6088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66088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character" w:styleId="Emphasis">
    <w:name w:val="Emphasis"/>
    <w:uiPriority w:val="20"/>
    <w:qFormat/>
    <w:rsid w:val="00B6608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F0B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BE6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F0B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BE6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>SCTCS</Company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6:56:00Z</dcterms:created>
  <dcterms:modified xsi:type="dcterms:W3CDTF">2017-04-24T17:10:00Z</dcterms:modified>
</cp:coreProperties>
</file>